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517D9" w14:textId="77777777" w:rsidR="00E9034D" w:rsidRDefault="00290D7E">
      <w:r>
        <w:rPr>
          <w:noProof/>
          <w:lang w:eastAsia="en-IE"/>
        </w:rPr>
        <w:drawing>
          <wp:anchor distT="0" distB="0" distL="114300" distR="114300" simplePos="0" relativeHeight="251658240" behindDoc="1" locked="0" layoutInCell="1" allowOverlap="1" wp14:anchorId="1ACE87AE" wp14:editId="0037D5A9">
            <wp:simplePos x="0" y="0"/>
            <wp:positionH relativeFrom="column">
              <wp:posOffset>0</wp:posOffset>
            </wp:positionH>
            <wp:positionV relativeFrom="paragraph">
              <wp:posOffset>285750</wp:posOffset>
            </wp:positionV>
            <wp:extent cx="2133600" cy="962025"/>
            <wp:effectExtent l="0" t="0" r="0" b="9525"/>
            <wp:wrapThrough wrapText="bothSides">
              <wp:wrapPolygon edited="0">
                <wp:start x="193" y="0"/>
                <wp:lineTo x="193" y="16681"/>
                <wp:lineTo x="2700" y="20531"/>
                <wp:lineTo x="4050" y="21386"/>
                <wp:lineTo x="5014" y="21386"/>
                <wp:lineTo x="21407" y="17537"/>
                <wp:lineTo x="21407" y="3422"/>
                <wp:lineTo x="21214" y="2139"/>
                <wp:lineTo x="20636" y="0"/>
                <wp:lineTo x="193" y="0"/>
              </wp:wrapPolygon>
            </wp:wrapThrough>
            <wp:docPr id="1" name="Picture 1" descr="Maynooth-University-Logo_CMYK_A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ynooth-University-Logo_CMYK_AW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25" t="22929" r="12543" b="12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700D145" w14:textId="77777777" w:rsidR="00290D7E" w:rsidRPr="00782D13" w:rsidRDefault="00290D7E" w:rsidP="00290D7E">
      <w:pPr>
        <w:pStyle w:val="Bold"/>
        <w:ind w:left="5040" w:firstLine="720"/>
        <w:rPr>
          <w:bCs/>
          <w:sz w:val="22"/>
        </w:rPr>
      </w:pPr>
      <w:r w:rsidRPr="00782D13">
        <w:rPr>
          <w:bCs/>
          <w:sz w:val="22"/>
        </w:rPr>
        <w:t>Ollscoil Mhá Nuad</w:t>
      </w:r>
    </w:p>
    <w:p w14:paraId="7569446A" w14:textId="77777777" w:rsidR="00290D7E" w:rsidRPr="00782D13" w:rsidRDefault="00290D7E" w:rsidP="00290D7E">
      <w:pPr>
        <w:pStyle w:val="Bold"/>
        <w:ind w:left="5040" w:firstLine="720"/>
        <w:rPr>
          <w:bCs/>
          <w:sz w:val="22"/>
        </w:rPr>
      </w:pPr>
      <w:r w:rsidRPr="00782D13">
        <w:rPr>
          <w:bCs/>
          <w:sz w:val="22"/>
        </w:rPr>
        <w:t>Maynooth University</w:t>
      </w:r>
    </w:p>
    <w:p w14:paraId="62729C8E" w14:textId="77777777" w:rsidR="00290D7E" w:rsidRPr="00782D13" w:rsidRDefault="00290D7E" w:rsidP="00290D7E">
      <w:pPr>
        <w:pStyle w:val="Bold"/>
        <w:rPr>
          <w:bCs/>
          <w:sz w:val="22"/>
        </w:rPr>
      </w:pPr>
    </w:p>
    <w:p w14:paraId="61ECCBC6" w14:textId="23E0B644" w:rsidR="00290D7E" w:rsidRPr="00782D13" w:rsidRDefault="00290D7E" w:rsidP="00290D7E">
      <w:pPr>
        <w:ind w:left="5760"/>
        <w:rPr>
          <w:rFonts w:ascii="Arial" w:hAnsi="Arial" w:cs="Arial"/>
          <w:b/>
        </w:rPr>
      </w:pPr>
      <w:r w:rsidRPr="00782D13">
        <w:rPr>
          <w:rFonts w:ascii="Arial" w:hAnsi="Arial" w:cs="Arial"/>
          <w:b/>
        </w:rPr>
        <w:t>20</w:t>
      </w:r>
      <w:r w:rsidR="00DF4B94" w:rsidRPr="00782D13">
        <w:rPr>
          <w:rFonts w:ascii="Arial" w:hAnsi="Arial" w:cs="Arial"/>
          <w:b/>
        </w:rPr>
        <w:t>2</w:t>
      </w:r>
      <w:r w:rsidR="00083320">
        <w:rPr>
          <w:rFonts w:ascii="Arial" w:hAnsi="Arial" w:cs="Arial"/>
          <w:b/>
        </w:rPr>
        <w:t>3</w:t>
      </w:r>
      <w:r w:rsidRPr="00782D13">
        <w:rPr>
          <w:rFonts w:ascii="Arial" w:hAnsi="Arial" w:cs="Arial"/>
          <w:b/>
        </w:rPr>
        <w:t xml:space="preserve"> Promoti</w:t>
      </w:r>
      <w:r w:rsidR="00607BCB" w:rsidRPr="00782D13">
        <w:rPr>
          <w:rFonts w:ascii="Arial" w:hAnsi="Arial" w:cs="Arial"/>
          <w:b/>
        </w:rPr>
        <w:t>o</w:t>
      </w:r>
      <w:r w:rsidR="001E31EF" w:rsidRPr="00782D13">
        <w:rPr>
          <w:rFonts w:ascii="Arial" w:hAnsi="Arial" w:cs="Arial"/>
          <w:b/>
        </w:rPr>
        <w:t>n</w:t>
      </w:r>
      <w:r w:rsidR="00524214" w:rsidRPr="00782D13">
        <w:rPr>
          <w:rFonts w:ascii="Arial" w:hAnsi="Arial" w:cs="Arial"/>
          <w:b/>
        </w:rPr>
        <w:t xml:space="preserve"> to Grade of Senior Executive </w:t>
      </w:r>
      <w:r w:rsidR="00774AFA">
        <w:rPr>
          <w:rFonts w:ascii="Arial" w:hAnsi="Arial" w:cs="Arial"/>
          <w:b/>
        </w:rPr>
        <w:t>Assistant</w:t>
      </w:r>
    </w:p>
    <w:p w14:paraId="5452631D" w14:textId="77777777" w:rsidR="00290D7E" w:rsidRPr="00782D13" w:rsidRDefault="00290D7E" w:rsidP="00290D7E">
      <w:pPr>
        <w:pStyle w:val="Bold"/>
        <w:rPr>
          <w:bCs/>
          <w:sz w:val="22"/>
        </w:rPr>
      </w:pPr>
    </w:p>
    <w:p w14:paraId="77B136DC" w14:textId="309383B9" w:rsidR="00290D7E" w:rsidRPr="00782D13" w:rsidRDefault="00245E60" w:rsidP="7F285D18">
      <w:pPr>
        <w:ind w:left="5040" w:firstLine="720"/>
        <w:rPr>
          <w:rFonts w:ascii="Arial" w:hAnsi="Arial" w:cs="Arial"/>
          <w:b/>
          <w:bCs/>
        </w:rPr>
      </w:pPr>
      <w:r w:rsidRPr="00782D13">
        <w:rPr>
          <w:rFonts w:ascii="Arial" w:hAnsi="Arial" w:cs="Arial"/>
          <w:b/>
          <w:bCs/>
        </w:rPr>
        <w:t xml:space="preserve">Internal Reference </w:t>
      </w:r>
      <w:r w:rsidR="00352076" w:rsidRPr="00782D13">
        <w:rPr>
          <w:rFonts w:ascii="Arial" w:hAnsi="Arial" w:cs="Arial"/>
          <w:b/>
          <w:bCs/>
        </w:rPr>
        <w:t>Letter</w:t>
      </w:r>
    </w:p>
    <w:p w14:paraId="64928244" w14:textId="77777777" w:rsidR="004F73C5" w:rsidRDefault="004F73C5" w:rsidP="00290D7E">
      <w:pPr>
        <w:rPr>
          <w:rFonts w:cs="Arial"/>
          <w:szCs w:val="20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547"/>
        <w:gridCol w:w="6946"/>
      </w:tblGrid>
      <w:tr w:rsidR="00CD2856" w14:paraId="34816E72" w14:textId="77777777" w:rsidTr="00086BE5">
        <w:tc>
          <w:tcPr>
            <w:tcW w:w="9493" w:type="dxa"/>
            <w:gridSpan w:val="2"/>
            <w:shd w:val="clear" w:color="auto" w:fill="9CC2E5" w:themeFill="accent1" w:themeFillTint="99"/>
          </w:tcPr>
          <w:p w14:paraId="639C5DB7" w14:textId="77777777" w:rsidR="00CD2856" w:rsidRDefault="00CD2856" w:rsidP="00CD2856">
            <w:pPr>
              <w:rPr>
                <w:rFonts w:ascii="Arial" w:hAnsi="Arial" w:cs="Arial"/>
                <w:b/>
                <w:szCs w:val="20"/>
              </w:rPr>
            </w:pPr>
          </w:p>
          <w:p w14:paraId="00C42EB8" w14:textId="58F9FC5D" w:rsidR="00CD2856" w:rsidRPr="00CD2856" w:rsidRDefault="00020BC5" w:rsidP="00CD2856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Reference </w:t>
            </w:r>
            <w:r w:rsidR="00571753">
              <w:rPr>
                <w:rFonts w:ascii="Arial" w:hAnsi="Arial" w:cs="Arial"/>
                <w:b/>
                <w:szCs w:val="20"/>
              </w:rPr>
              <w:t>Details</w:t>
            </w:r>
          </w:p>
          <w:p w14:paraId="0140F847" w14:textId="77777777" w:rsidR="00CD2856" w:rsidRDefault="00CD2856" w:rsidP="00290D7E">
            <w:pPr>
              <w:rPr>
                <w:rFonts w:cs="Arial"/>
                <w:szCs w:val="20"/>
              </w:rPr>
            </w:pPr>
          </w:p>
        </w:tc>
      </w:tr>
      <w:tr w:rsidR="0047652F" w14:paraId="2FE8B43F" w14:textId="77777777" w:rsidTr="00B51ED0">
        <w:tc>
          <w:tcPr>
            <w:tcW w:w="2547" w:type="dxa"/>
            <w:shd w:val="clear" w:color="auto" w:fill="F2F2F2" w:themeFill="background1" w:themeFillShade="F2"/>
          </w:tcPr>
          <w:p w14:paraId="6476E8A8" w14:textId="5D74CF8F" w:rsidR="0047652F" w:rsidRDefault="003813BF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andidate’s </w:t>
            </w:r>
            <w:r w:rsidR="00C61DF5">
              <w:rPr>
                <w:rFonts w:ascii="Arial" w:hAnsi="Arial" w:cs="Arial"/>
                <w:b/>
                <w:sz w:val="20"/>
                <w:szCs w:val="20"/>
              </w:rPr>
              <w:t>Name</w:t>
            </w:r>
            <w:r w:rsidR="0047652F" w:rsidRPr="00290D7E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="0047652F">
              <w:rPr>
                <w:rFonts w:ascii="Arial" w:hAnsi="Arial" w:cs="Arial"/>
                <w:b/>
                <w:sz w:val="20"/>
                <w:szCs w:val="20"/>
              </w:rPr>
              <w:t xml:space="preserve">    </w:t>
            </w:r>
          </w:p>
          <w:p w14:paraId="40C87366" w14:textId="77777777" w:rsidR="0047652F" w:rsidRDefault="0047652F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46" w:type="dxa"/>
          </w:tcPr>
          <w:p w14:paraId="64FFE3AC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C77EDC0" w14:textId="77777777" w:rsidR="0047652F" w:rsidRPr="00891BEE" w:rsidRDefault="0047652F" w:rsidP="00D26E9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652F" w14:paraId="4EC4A551" w14:textId="77777777" w:rsidTr="00B51ED0">
        <w:tc>
          <w:tcPr>
            <w:tcW w:w="2547" w:type="dxa"/>
            <w:shd w:val="clear" w:color="auto" w:fill="F2F2F2" w:themeFill="background1" w:themeFillShade="F2"/>
          </w:tcPr>
          <w:p w14:paraId="18895DA9" w14:textId="23F4E45E" w:rsidR="0047652F" w:rsidRPr="00290D7E" w:rsidRDefault="003813BF" w:rsidP="0047652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HoD/ Immediate Manager/ senior colleague name</w:t>
            </w:r>
            <w:r w:rsidR="0047652F" w:rsidRPr="00290D7E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="0047652F" w:rsidRPr="00290D7E">
              <w:rPr>
                <w:rFonts w:ascii="Arial" w:hAnsi="Arial" w:cs="Arial"/>
                <w:b/>
                <w:noProof/>
                <w:sz w:val="20"/>
                <w:szCs w:val="20"/>
                <w:lang w:eastAsia="en-IE"/>
              </w:rPr>
              <w:t xml:space="preserve"> </w:t>
            </w:r>
          </w:p>
          <w:p w14:paraId="68DAE1DA" w14:textId="77777777" w:rsidR="0047652F" w:rsidRDefault="0047652F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46" w:type="dxa"/>
          </w:tcPr>
          <w:p w14:paraId="301750A6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97DABBA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531B39F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1DD4" w14:paraId="08C29603" w14:textId="77777777" w:rsidTr="00B51ED0">
        <w:tc>
          <w:tcPr>
            <w:tcW w:w="2547" w:type="dxa"/>
            <w:shd w:val="clear" w:color="auto" w:fill="F2F2F2" w:themeFill="background1" w:themeFillShade="F2"/>
          </w:tcPr>
          <w:p w14:paraId="1F25D3B8" w14:textId="77777777" w:rsidR="009A1DD4" w:rsidRPr="00290D7E" w:rsidRDefault="009A1DD4" w:rsidP="009A1DD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epartment</w:t>
            </w:r>
            <w:r w:rsidRPr="00290D7E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Pr="00290D7E">
              <w:rPr>
                <w:rFonts w:ascii="Arial" w:hAnsi="Arial" w:cs="Arial"/>
                <w:b/>
                <w:noProof/>
                <w:sz w:val="20"/>
                <w:szCs w:val="20"/>
                <w:lang w:eastAsia="en-IE"/>
              </w:rPr>
              <w:t xml:space="preserve"> </w:t>
            </w:r>
          </w:p>
          <w:p w14:paraId="656F85F4" w14:textId="77777777" w:rsidR="009A1DD4" w:rsidRDefault="009A1DD4" w:rsidP="009A1DD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46" w:type="dxa"/>
          </w:tcPr>
          <w:p w14:paraId="0937FEB5" w14:textId="77777777" w:rsidR="009A1DD4" w:rsidRPr="00891BEE" w:rsidRDefault="009A1DD4" w:rsidP="009A1DD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4331675" w14:textId="77777777" w:rsidR="009A1DD4" w:rsidRPr="00891BEE" w:rsidRDefault="009A1DD4" w:rsidP="009A1DD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272CA2B" w14:textId="77777777" w:rsidR="009A1DD4" w:rsidRPr="00891BEE" w:rsidRDefault="009A1DD4" w:rsidP="009A1DD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9BF2C29" w14:textId="77777777" w:rsidR="005F4915" w:rsidRDefault="005F4915" w:rsidP="005F4915">
      <w:pPr>
        <w:rPr>
          <w:rFonts w:ascii="Arial" w:hAnsi="Arial" w:cs="Arial"/>
          <w:b/>
          <w:color w:val="2F5496" w:themeColor="accent5" w:themeShade="BF"/>
          <w:szCs w:val="20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5F4915" w14:paraId="1BE4F608" w14:textId="77777777" w:rsidTr="00F20172">
        <w:trPr>
          <w:trHeight w:val="267"/>
        </w:trPr>
        <w:tc>
          <w:tcPr>
            <w:tcW w:w="9493" w:type="dxa"/>
            <w:shd w:val="clear" w:color="auto" w:fill="auto"/>
          </w:tcPr>
          <w:p w14:paraId="660E1A0D" w14:textId="77777777" w:rsidR="005F4915" w:rsidRDefault="005F4915" w:rsidP="00F20172">
            <w:pPr>
              <w:jc w:val="center"/>
              <w:rPr>
                <w:rFonts w:ascii="Arial" w:hAnsi="Arial" w:cs="Arial"/>
                <w:b/>
              </w:rPr>
            </w:pPr>
          </w:p>
          <w:p w14:paraId="460A59E9" w14:textId="66A9D8B1" w:rsidR="005F4915" w:rsidRPr="003E1A41" w:rsidRDefault="000651D5" w:rsidP="00F20172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 xml:space="preserve">A HoD/ </w:t>
            </w:r>
            <w:r w:rsidR="00110C41">
              <w:rPr>
                <w:rFonts w:ascii="Arial" w:hAnsi="Arial" w:cs="Arial"/>
                <w:color w:val="FF0000"/>
              </w:rPr>
              <w:t>i</w:t>
            </w:r>
            <w:r>
              <w:rPr>
                <w:rFonts w:ascii="Arial" w:hAnsi="Arial" w:cs="Arial"/>
                <w:color w:val="FF0000"/>
              </w:rPr>
              <w:t xml:space="preserve">mmediate </w:t>
            </w:r>
            <w:r w:rsidR="00110C41">
              <w:rPr>
                <w:rFonts w:ascii="Arial" w:hAnsi="Arial" w:cs="Arial"/>
                <w:color w:val="FF0000"/>
              </w:rPr>
              <w:t>m</w:t>
            </w:r>
            <w:r>
              <w:rPr>
                <w:rFonts w:ascii="Arial" w:hAnsi="Arial" w:cs="Arial"/>
                <w:color w:val="FF0000"/>
              </w:rPr>
              <w:t>anager</w:t>
            </w:r>
            <w:r w:rsidRPr="00495443">
              <w:rPr>
                <w:rFonts w:ascii="Arial" w:hAnsi="Arial" w:cs="Arial"/>
                <w:color w:val="FF0000"/>
              </w:rPr>
              <w:t xml:space="preserve">/ </w:t>
            </w:r>
            <w:r w:rsidR="00110C41" w:rsidRPr="00495443">
              <w:rPr>
                <w:rFonts w:ascii="Arial" w:hAnsi="Arial" w:cs="Arial"/>
                <w:color w:val="FF0000"/>
              </w:rPr>
              <w:t xml:space="preserve">senior </w:t>
            </w:r>
            <w:r w:rsidRPr="00495443">
              <w:rPr>
                <w:rFonts w:ascii="Arial" w:hAnsi="Arial" w:cs="Arial"/>
                <w:color w:val="FF0000"/>
              </w:rPr>
              <w:t xml:space="preserve">colleague </w:t>
            </w:r>
            <w:r w:rsidR="00110C41" w:rsidRPr="00495443">
              <w:rPr>
                <w:rFonts w:ascii="Arial" w:hAnsi="Arial" w:cs="Arial"/>
                <w:color w:val="FF0000"/>
              </w:rPr>
              <w:t xml:space="preserve">should refer to the Behavioural Competencies, as set out in the </w:t>
            </w:r>
            <w:r w:rsidR="00C331D2" w:rsidRPr="00495443">
              <w:rPr>
                <w:rFonts w:ascii="Arial" w:hAnsi="Arial" w:cs="Arial"/>
                <w:color w:val="FF0000"/>
              </w:rPr>
              <w:t>Promotion</w:t>
            </w:r>
            <w:r w:rsidR="00495443" w:rsidRPr="00495443">
              <w:rPr>
                <w:rFonts w:ascii="Arial" w:hAnsi="Arial" w:cs="Arial"/>
                <w:color w:val="FF0000"/>
              </w:rPr>
              <w:t xml:space="preserve"> Scheme</w:t>
            </w:r>
            <w:r w:rsidR="00C331D2" w:rsidRPr="00495443">
              <w:rPr>
                <w:rFonts w:ascii="Arial" w:hAnsi="Arial" w:cs="Arial"/>
                <w:color w:val="FF0000"/>
              </w:rPr>
              <w:t xml:space="preserve"> document</w:t>
            </w:r>
            <w:r w:rsidR="00561E84" w:rsidRPr="00495443">
              <w:rPr>
                <w:rFonts w:ascii="Arial" w:hAnsi="Arial" w:cs="Arial"/>
                <w:color w:val="FF0000"/>
              </w:rPr>
              <w:t xml:space="preserve"> when</w:t>
            </w:r>
            <w:r w:rsidR="00561E84">
              <w:rPr>
                <w:rFonts w:ascii="Arial" w:hAnsi="Arial" w:cs="Arial"/>
                <w:color w:val="FF0000"/>
              </w:rPr>
              <w:t xml:space="preserve"> completing a reference for an employee. </w:t>
            </w:r>
          </w:p>
          <w:p w14:paraId="16281CC9" w14:textId="77777777" w:rsidR="005F4915" w:rsidRPr="00DD57CD" w:rsidRDefault="005F4915" w:rsidP="00F20172">
            <w:pPr>
              <w:rPr>
                <w:rFonts w:ascii="Arial" w:hAnsi="Arial" w:cs="Arial"/>
                <w:b/>
                <w:color w:val="2F5496" w:themeColor="accent5" w:themeShade="BF"/>
                <w:szCs w:val="20"/>
              </w:rPr>
            </w:pPr>
          </w:p>
        </w:tc>
      </w:tr>
    </w:tbl>
    <w:p w14:paraId="647D8F2B" w14:textId="77777777" w:rsidR="00DD57CD" w:rsidRDefault="00DD57CD" w:rsidP="00290D7E">
      <w:pPr>
        <w:rPr>
          <w:rFonts w:ascii="Arial" w:hAnsi="Arial" w:cs="Arial"/>
          <w:b/>
          <w:color w:val="2F5496" w:themeColor="accent5" w:themeShade="BF"/>
          <w:szCs w:val="20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8217"/>
        <w:gridCol w:w="1276"/>
      </w:tblGrid>
      <w:tr w:rsidR="002C6D8B" w:rsidRPr="002C6D8B" w14:paraId="398FEE0B" w14:textId="77777777" w:rsidTr="00086BE5">
        <w:trPr>
          <w:trHeight w:val="838"/>
        </w:trPr>
        <w:tc>
          <w:tcPr>
            <w:tcW w:w="9493" w:type="dxa"/>
            <w:gridSpan w:val="2"/>
            <w:shd w:val="clear" w:color="auto" w:fill="9CC2E5" w:themeFill="accent1" w:themeFillTint="99"/>
          </w:tcPr>
          <w:p w14:paraId="0B59F073" w14:textId="77777777" w:rsidR="002C6D8B" w:rsidRDefault="002C6D8B" w:rsidP="00290D7E">
            <w:pPr>
              <w:rPr>
                <w:rFonts w:ascii="Arial" w:hAnsi="Arial" w:cs="Arial"/>
                <w:b/>
                <w:szCs w:val="20"/>
              </w:rPr>
            </w:pPr>
          </w:p>
          <w:p w14:paraId="146A283F" w14:textId="170DC5AC" w:rsidR="002C6D8B" w:rsidRDefault="00AA31BE" w:rsidP="00E72D70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Recommendation for Promotion</w:t>
            </w:r>
          </w:p>
          <w:p w14:paraId="4796C2C4" w14:textId="77777777" w:rsidR="00E72D70" w:rsidRDefault="00E72D70" w:rsidP="00E72D70">
            <w:pPr>
              <w:rPr>
                <w:rFonts w:ascii="Arial" w:hAnsi="Arial" w:cs="Arial"/>
                <w:b/>
                <w:szCs w:val="20"/>
              </w:rPr>
            </w:pPr>
          </w:p>
          <w:p w14:paraId="7F033833" w14:textId="77777777" w:rsidR="00E72D70" w:rsidRPr="002C6D8B" w:rsidRDefault="00E72D70" w:rsidP="00AA31BE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AA31BE" w14:paraId="63162267" w14:textId="77777777" w:rsidTr="00CE711D">
        <w:trPr>
          <w:trHeight w:val="762"/>
        </w:trPr>
        <w:tc>
          <w:tcPr>
            <w:tcW w:w="8217" w:type="dxa"/>
            <w:shd w:val="clear" w:color="auto" w:fill="F2F2F2" w:themeFill="background1" w:themeFillShade="F2"/>
          </w:tcPr>
          <w:p w14:paraId="330FA478" w14:textId="261F72DF" w:rsidR="00AA31BE" w:rsidRPr="00D077E0" w:rsidRDefault="00AA31BE" w:rsidP="003E1A4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077E0">
              <w:rPr>
                <w:rFonts w:ascii="Arial" w:hAnsi="Arial" w:cs="Arial"/>
                <w:b/>
                <w:sz w:val="20"/>
                <w:szCs w:val="20"/>
              </w:rPr>
              <w:t>Do you recommend this candidate for promotion to SEA?</w:t>
            </w:r>
          </w:p>
        </w:tc>
        <w:tc>
          <w:tcPr>
            <w:tcW w:w="1276" w:type="dxa"/>
          </w:tcPr>
          <w:p w14:paraId="4C3750D0" w14:textId="0856E7A5" w:rsidR="00AA31BE" w:rsidRPr="00D077E0" w:rsidRDefault="007276E4" w:rsidP="00290D7E">
            <w:pPr>
              <w:rPr>
                <w:rFonts w:ascii="Arial" w:hAnsi="Arial" w:cs="Arial"/>
                <w:sz w:val="20"/>
                <w:szCs w:val="20"/>
              </w:rPr>
            </w:pPr>
            <w:r w:rsidRPr="00D077E0">
              <w:rPr>
                <w:rFonts w:ascii="Arial" w:hAnsi="Arial" w:cs="Arial"/>
                <w:sz w:val="20"/>
                <w:szCs w:val="20"/>
              </w:rPr>
              <w:t>Yes/ No</w:t>
            </w:r>
          </w:p>
        </w:tc>
      </w:tr>
      <w:tr w:rsidR="00C61DF5" w14:paraId="67D1F824" w14:textId="77777777" w:rsidTr="003F5FAA">
        <w:tc>
          <w:tcPr>
            <w:tcW w:w="9493" w:type="dxa"/>
            <w:gridSpan w:val="2"/>
            <w:shd w:val="clear" w:color="auto" w:fill="F2F2F2" w:themeFill="background1" w:themeFillShade="F2"/>
          </w:tcPr>
          <w:p w14:paraId="5794E7FF" w14:textId="77777777" w:rsidR="00283966" w:rsidRPr="00D077E0" w:rsidRDefault="00283966" w:rsidP="003D100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bookmarkStart w:id="0" w:name="_Hlk102557914"/>
          </w:p>
          <w:p w14:paraId="0AF15837" w14:textId="23BA09A7" w:rsidR="003D1001" w:rsidRPr="00D077E0" w:rsidRDefault="00CE711D" w:rsidP="009A1DD4">
            <w:pPr>
              <w:rPr>
                <w:rFonts w:ascii="Arial" w:hAnsi="Arial" w:cs="Arial"/>
                <w:b/>
                <w:color w:val="2F5496" w:themeColor="accent5" w:themeShade="BF"/>
                <w:sz w:val="20"/>
                <w:szCs w:val="20"/>
              </w:rPr>
            </w:pPr>
            <w:r w:rsidRPr="00D077E0">
              <w:rPr>
                <w:rFonts w:ascii="Arial" w:hAnsi="Arial" w:cs="Arial"/>
                <w:b/>
                <w:sz w:val="20"/>
                <w:szCs w:val="20"/>
              </w:rPr>
              <w:t>Please give reasons for your answer</w:t>
            </w:r>
            <w:r w:rsidR="00D077E0">
              <w:rPr>
                <w:rFonts w:ascii="Arial" w:hAnsi="Arial" w:cs="Arial"/>
                <w:b/>
                <w:sz w:val="20"/>
                <w:szCs w:val="20"/>
              </w:rPr>
              <w:t xml:space="preserve"> (</w:t>
            </w:r>
            <w:r w:rsidR="00A771B8">
              <w:rPr>
                <w:rFonts w:ascii="Arial" w:hAnsi="Arial" w:cs="Arial"/>
                <w:b/>
                <w:sz w:val="20"/>
                <w:szCs w:val="20"/>
              </w:rPr>
              <w:t>maximum 100 words)</w:t>
            </w:r>
            <w:r w:rsidR="003F5FAA" w:rsidRPr="00D077E0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</w:tr>
      <w:tr w:rsidR="00C82102" w14:paraId="2AFC4C72" w14:textId="77777777" w:rsidTr="003F5FAA">
        <w:trPr>
          <w:trHeight w:val="2604"/>
        </w:trPr>
        <w:tc>
          <w:tcPr>
            <w:tcW w:w="9493" w:type="dxa"/>
            <w:gridSpan w:val="2"/>
            <w:shd w:val="clear" w:color="auto" w:fill="auto"/>
          </w:tcPr>
          <w:p w14:paraId="56262EFA" w14:textId="77777777" w:rsidR="00B17559" w:rsidRDefault="00B17559" w:rsidP="008E106D">
            <w:pPr>
              <w:pStyle w:val="Bold"/>
              <w:rPr>
                <w:b w:val="0"/>
                <w:bCs/>
                <w:lang w:val="en-GB"/>
              </w:rPr>
            </w:pPr>
          </w:p>
          <w:p w14:paraId="5F28601E" w14:textId="165065E1" w:rsidR="003D1001" w:rsidRPr="00CD4753" w:rsidRDefault="003D1001" w:rsidP="0020021F">
            <w:pPr>
              <w:pStyle w:val="Bold"/>
              <w:rPr>
                <w:b w:val="0"/>
                <w:bCs/>
                <w:lang w:val="en-GB"/>
              </w:rPr>
            </w:pPr>
          </w:p>
        </w:tc>
      </w:tr>
      <w:tr w:rsidR="00F2358E" w14:paraId="205A8CC8" w14:textId="77777777" w:rsidTr="77763F80">
        <w:tc>
          <w:tcPr>
            <w:tcW w:w="9493" w:type="dxa"/>
            <w:gridSpan w:val="2"/>
            <w:shd w:val="clear" w:color="auto" w:fill="auto"/>
          </w:tcPr>
          <w:p w14:paraId="0BADA9DF" w14:textId="38B51C5C" w:rsidR="00F2358E" w:rsidRDefault="00F2358E" w:rsidP="008E106D">
            <w:pPr>
              <w:pStyle w:val="Bold"/>
              <w:rPr>
                <w:b w:val="0"/>
                <w:bCs/>
                <w:lang w:val="en-GB"/>
              </w:rPr>
            </w:pPr>
            <w:r>
              <w:rPr>
                <w:rFonts w:cs="Arial"/>
                <w:color w:val="FF0000"/>
                <w:szCs w:val="20"/>
                <w:lang w:val="en-GB"/>
              </w:rPr>
              <w:t xml:space="preserve">Please state your word count 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here</w:t>
            </w:r>
            <w:r>
              <w:rPr>
                <w:rFonts w:cs="Arial"/>
                <w:color w:val="FF0000"/>
                <w:szCs w:val="20"/>
                <w:lang w:val="en-GB"/>
              </w:rPr>
              <w:t xml:space="preserve"> (no more than </w:t>
            </w:r>
            <w:r w:rsidR="009A1DD4">
              <w:rPr>
                <w:rFonts w:cs="Arial"/>
                <w:color w:val="FF0000"/>
                <w:szCs w:val="20"/>
                <w:lang w:val="en-GB"/>
              </w:rPr>
              <w:t>100</w:t>
            </w:r>
            <w:r>
              <w:rPr>
                <w:rFonts w:cs="Arial"/>
                <w:color w:val="FF0000"/>
                <w:szCs w:val="20"/>
                <w:lang w:val="en-GB"/>
              </w:rPr>
              <w:t>)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:</w:t>
            </w:r>
          </w:p>
        </w:tc>
      </w:tr>
    </w:tbl>
    <w:p w14:paraId="6C7ACAFB" w14:textId="77777777" w:rsidR="00975E5E" w:rsidRDefault="00975E5E" w:rsidP="003E1A41">
      <w:pPr>
        <w:ind w:firstLine="720"/>
        <w:rPr>
          <w:rFonts w:ascii="Arial" w:hAnsi="Arial" w:cs="Arial"/>
          <w:lang w:val="en-GB"/>
        </w:rPr>
      </w:pPr>
    </w:p>
    <w:bookmarkEnd w:id="0"/>
    <w:p w14:paraId="496DA3B6" w14:textId="77777777" w:rsidR="007A73B0" w:rsidRDefault="007A73B0" w:rsidP="002134BB">
      <w:pPr>
        <w:rPr>
          <w:rFonts w:ascii="Arial" w:hAnsi="Arial" w:cs="Arial"/>
          <w:sz w:val="20"/>
          <w:szCs w:val="20"/>
        </w:rPr>
      </w:pPr>
    </w:p>
    <w:sectPr w:rsidR="007A73B0" w:rsidSect="00483C63">
      <w:footerReference w:type="default" r:id="rId12"/>
      <w:pgSz w:w="11906" w:h="16838"/>
      <w:pgMar w:top="851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B9E7D" w14:textId="77777777" w:rsidR="00D95145" w:rsidRDefault="00D95145" w:rsidP="000B153B">
      <w:pPr>
        <w:spacing w:after="0" w:line="240" w:lineRule="auto"/>
      </w:pPr>
      <w:r>
        <w:separator/>
      </w:r>
    </w:p>
  </w:endnote>
  <w:endnote w:type="continuationSeparator" w:id="0">
    <w:p w14:paraId="29308B74" w14:textId="77777777" w:rsidR="00D95145" w:rsidRDefault="00D95145" w:rsidP="000B153B">
      <w:pPr>
        <w:spacing w:after="0" w:line="240" w:lineRule="auto"/>
      </w:pPr>
      <w:r>
        <w:continuationSeparator/>
      </w:r>
    </w:p>
  </w:endnote>
  <w:endnote w:type="continuationNotice" w:id="1">
    <w:p w14:paraId="501FD53B" w14:textId="77777777" w:rsidR="00D95145" w:rsidRDefault="00D951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2830542"/>
      <w:docPartObj>
        <w:docPartGallery w:val="Page Numbers (Bottom of Page)"/>
        <w:docPartUnique/>
      </w:docPartObj>
    </w:sdtPr>
    <w:sdtEndPr>
      <w:rPr>
        <w:rFonts w:ascii="Arial" w:hAnsi="Arial" w:cs="Arial"/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20"/>
            <w:szCs w:val="20"/>
          </w:rPr>
        </w:sdtEndPr>
        <w:sdtContent>
          <w:p w14:paraId="1CEFF294" w14:textId="37198E52" w:rsidR="009B6C92" w:rsidRPr="009B6C92" w:rsidRDefault="009B6C92">
            <w:pPr>
              <w:pStyle w:val="Footer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B6C92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9B6C9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9B6C9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9B6C9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9B6C92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2</w:t>
            </w:r>
            <w:r w:rsidRPr="009B6C9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9B6C92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9B6C9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9B6C92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9B6C9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9B6C92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2</w:t>
            </w:r>
            <w:r w:rsidRPr="009B6C92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4534C65" w14:textId="307BA687" w:rsidR="003A68CE" w:rsidRPr="000B153B" w:rsidRDefault="003A68CE" w:rsidP="000B153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C8A11" w14:textId="77777777" w:rsidR="00D95145" w:rsidRDefault="00D95145" w:rsidP="000B153B">
      <w:pPr>
        <w:spacing w:after="0" w:line="240" w:lineRule="auto"/>
      </w:pPr>
      <w:r>
        <w:separator/>
      </w:r>
    </w:p>
  </w:footnote>
  <w:footnote w:type="continuationSeparator" w:id="0">
    <w:p w14:paraId="3EC6472C" w14:textId="77777777" w:rsidR="00D95145" w:rsidRDefault="00D95145" w:rsidP="000B153B">
      <w:pPr>
        <w:spacing w:after="0" w:line="240" w:lineRule="auto"/>
      </w:pPr>
      <w:r>
        <w:continuationSeparator/>
      </w:r>
    </w:p>
  </w:footnote>
  <w:footnote w:type="continuationNotice" w:id="1">
    <w:p w14:paraId="770A541E" w14:textId="77777777" w:rsidR="00D95145" w:rsidRDefault="00D9514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C5239"/>
    <w:multiLevelType w:val="hybridMultilevel"/>
    <w:tmpl w:val="735E39C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43827"/>
    <w:multiLevelType w:val="hybridMultilevel"/>
    <w:tmpl w:val="5CBC24CE"/>
    <w:lvl w:ilvl="0" w:tplc="87881044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22166"/>
    <w:multiLevelType w:val="hybridMultilevel"/>
    <w:tmpl w:val="CA42CB9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40D51"/>
    <w:multiLevelType w:val="hybridMultilevel"/>
    <w:tmpl w:val="E408817E"/>
    <w:lvl w:ilvl="0" w:tplc="F9E423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166B24"/>
    <w:multiLevelType w:val="hybridMultilevel"/>
    <w:tmpl w:val="E5F69AF6"/>
    <w:lvl w:ilvl="0" w:tplc="F028BCEA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D7B6172"/>
    <w:multiLevelType w:val="multilevel"/>
    <w:tmpl w:val="CF82352C"/>
    <w:styleLink w:val="BulletedSymbol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7C0B10"/>
    <w:multiLevelType w:val="hybridMultilevel"/>
    <w:tmpl w:val="083AED4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5903C6"/>
    <w:multiLevelType w:val="hybridMultilevel"/>
    <w:tmpl w:val="FEBE692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8216A5"/>
    <w:multiLevelType w:val="hybridMultilevel"/>
    <w:tmpl w:val="B4DC09E4"/>
    <w:lvl w:ilvl="0" w:tplc="EA208D0E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1B46AF3"/>
    <w:multiLevelType w:val="multilevel"/>
    <w:tmpl w:val="CF82352C"/>
    <w:numStyleLink w:val="BulletedSymbol"/>
  </w:abstractNum>
  <w:abstractNum w:abstractNumId="10" w15:restartNumberingAfterBreak="0">
    <w:nsid w:val="11D30FD5"/>
    <w:multiLevelType w:val="hybridMultilevel"/>
    <w:tmpl w:val="1820E19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B33793"/>
    <w:multiLevelType w:val="hybridMultilevel"/>
    <w:tmpl w:val="D44054F4"/>
    <w:lvl w:ilvl="0" w:tplc="E7BEEAEA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EA02F298">
      <w:numFmt w:val="bullet"/>
      <w:lvlText w:val="•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B746868"/>
    <w:multiLevelType w:val="hybridMultilevel"/>
    <w:tmpl w:val="D9D6945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416923"/>
    <w:multiLevelType w:val="hybridMultilevel"/>
    <w:tmpl w:val="3CB8C35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E73EE7"/>
    <w:multiLevelType w:val="hybridMultilevel"/>
    <w:tmpl w:val="B664CBDA"/>
    <w:lvl w:ilvl="0" w:tplc="29F054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108B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F1A81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2986F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9E91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4F2B7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86A7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A8F2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3A89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29446341"/>
    <w:multiLevelType w:val="hybridMultilevel"/>
    <w:tmpl w:val="776866F4"/>
    <w:lvl w:ilvl="0" w:tplc="B3346EA6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874CF0"/>
    <w:multiLevelType w:val="hybridMultilevel"/>
    <w:tmpl w:val="A028C73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B90849"/>
    <w:multiLevelType w:val="hybridMultilevel"/>
    <w:tmpl w:val="15327F0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803D36"/>
    <w:multiLevelType w:val="hybridMultilevel"/>
    <w:tmpl w:val="7EE6A39E"/>
    <w:lvl w:ilvl="0" w:tplc="ED2E7B08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322B0D"/>
    <w:multiLevelType w:val="hybridMultilevel"/>
    <w:tmpl w:val="C868F6A2"/>
    <w:lvl w:ilvl="0" w:tplc="C3B8DF86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6CD162B"/>
    <w:multiLevelType w:val="hybridMultilevel"/>
    <w:tmpl w:val="F3E0A024"/>
    <w:lvl w:ilvl="0" w:tplc="61881FA2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AE351EE"/>
    <w:multiLevelType w:val="hybridMultilevel"/>
    <w:tmpl w:val="9740026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486DA5"/>
    <w:multiLevelType w:val="hybridMultilevel"/>
    <w:tmpl w:val="49CC8D5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0D5CD2"/>
    <w:multiLevelType w:val="hybridMultilevel"/>
    <w:tmpl w:val="7D6C3CFC"/>
    <w:lvl w:ilvl="0" w:tplc="1809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4" w15:restartNumberingAfterBreak="0">
    <w:nsid w:val="40A00E3D"/>
    <w:multiLevelType w:val="hybridMultilevel"/>
    <w:tmpl w:val="AB4AA42E"/>
    <w:lvl w:ilvl="0" w:tplc="11AA1C58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0C20A2B"/>
    <w:multiLevelType w:val="hybridMultilevel"/>
    <w:tmpl w:val="75467D8C"/>
    <w:lvl w:ilvl="0" w:tplc="1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6" w15:restartNumberingAfterBreak="0">
    <w:nsid w:val="42172046"/>
    <w:multiLevelType w:val="hybridMultilevel"/>
    <w:tmpl w:val="87822574"/>
    <w:lvl w:ilvl="0" w:tplc="6AF49542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077224"/>
    <w:multiLevelType w:val="multilevel"/>
    <w:tmpl w:val="CF82352C"/>
    <w:numStyleLink w:val="BulletedSymbol"/>
  </w:abstractNum>
  <w:abstractNum w:abstractNumId="28" w15:restartNumberingAfterBreak="0">
    <w:nsid w:val="4BBD4DFE"/>
    <w:multiLevelType w:val="hybridMultilevel"/>
    <w:tmpl w:val="E8606F7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115208"/>
    <w:multiLevelType w:val="hybridMultilevel"/>
    <w:tmpl w:val="65FE1A5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A67C00"/>
    <w:multiLevelType w:val="hybridMultilevel"/>
    <w:tmpl w:val="055635EE"/>
    <w:lvl w:ilvl="0" w:tplc="83829F18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194C56"/>
    <w:multiLevelType w:val="hybridMultilevel"/>
    <w:tmpl w:val="8FD8B6D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164771"/>
    <w:multiLevelType w:val="hybridMultilevel"/>
    <w:tmpl w:val="F9C47D18"/>
    <w:lvl w:ilvl="0" w:tplc="DD500494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A0653B2"/>
    <w:multiLevelType w:val="hybridMultilevel"/>
    <w:tmpl w:val="120A5E8C"/>
    <w:lvl w:ilvl="0" w:tplc="C6ECE412">
      <w:start w:val="1"/>
      <w:numFmt w:val="decimal"/>
      <w:lvlText w:val="%1."/>
      <w:lvlJc w:val="left"/>
      <w:pPr>
        <w:ind w:left="284" w:hanging="284"/>
      </w:pPr>
      <w:rPr>
        <w:rFonts w:hint="default"/>
        <w:b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5D1A73"/>
    <w:multiLevelType w:val="hybridMultilevel"/>
    <w:tmpl w:val="94BC8CDC"/>
    <w:lvl w:ilvl="0" w:tplc="D290925E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FFD3523"/>
    <w:multiLevelType w:val="hybridMultilevel"/>
    <w:tmpl w:val="76647B4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66372F"/>
    <w:multiLevelType w:val="hybridMultilevel"/>
    <w:tmpl w:val="9B1270E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EE7E19"/>
    <w:multiLevelType w:val="hybridMultilevel"/>
    <w:tmpl w:val="D2B4008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D0657B"/>
    <w:multiLevelType w:val="hybridMultilevel"/>
    <w:tmpl w:val="FAAC1B94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033310F"/>
    <w:multiLevelType w:val="hybridMultilevel"/>
    <w:tmpl w:val="FD3EC378"/>
    <w:lvl w:ilvl="0" w:tplc="D7461BF6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377705E"/>
    <w:multiLevelType w:val="hybridMultilevel"/>
    <w:tmpl w:val="1870F2E6"/>
    <w:lvl w:ilvl="0" w:tplc="8430A734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C16C1E"/>
    <w:multiLevelType w:val="hybridMultilevel"/>
    <w:tmpl w:val="ACEEC1F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174F8E"/>
    <w:multiLevelType w:val="hybridMultilevel"/>
    <w:tmpl w:val="5DE242D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0A0FB3"/>
    <w:multiLevelType w:val="hybridMultilevel"/>
    <w:tmpl w:val="105AC5A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8419100">
    <w:abstractNumId w:val="5"/>
  </w:num>
  <w:num w:numId="2" w16cid:durableId="1463690300">
    <w:abstractNumId w:val="9"/>
  </w:num>
  <w:num w:numId="3" w16cid:durableId="1284965295">
    <w:abstractNumId w:val="27"/>
  </w:num>
  <w:num w:numId="4" w16cid:durableId="975993385">
    <w:abstractNumId w:val="25"/>
  </w:num>
  <w:num w:numId="5" w16cid:durableId="219709268">
    <w:abstractNumId w:val="13"/>
  </w:num>
  <w:num w:numId="6" w16cid:durableId="654188412">
    <w:abstractNumId w:val="29"/>
  </w:num>
  <w:num w:numId="7" w16cid:durableId="326369490">
    <w:abstractNumId w:val="7"/>
  </w:num>
  <w:num w:numId="8" w16cid:durableId="396973880">
    <w:abstractNumId w:val="35"/>
  </w:num>
  <w:num w:numId="9" w16cid:durableId="510528282">
    <w:abstractNumId w:val="36"/>
  </w:num>
  <w:num w:numId="10" w16cid:durableId="1428235105">
    <w:abstractNumId w:val="16"/>
  </w:num>
  <w:num w:numId="11" w16cid:durableId="559365226">
    <w:abstractNumId w:val="42"/>
  </w:num>
  <w:num w:numId="12" w16cid:durableId="1027292452">
    <w:abstractNumId w:val="10"/>
  </w:num>
  <w:num w:numId="13" w16cid:durableId="1510943418">
    <w:abstractNumId w:val="21"/>
  </w:num>
  <w:num w:numId="14" w16cid:durableId="1166749563">
    <w:abstractNumId w:val="31"/>
  </w:num>
  <w:num w:numId="15" w16cid:durableId="2093425483">
    <w:abstractNumId w:val="37"/>
  </w:num>
  <w:num w:numId="16" w16cid:durableId="731393655">
    <w:abstractNumId w:val="2"/>
  </w:num>
  <w:num w:numId="17" w16cid:durableId="1234662951">
    <w:abstractNumId w:val="41"/>
  </w:num>
  <w:num w:numId="18" w16cid:durableId="1393384102">
    <w:abstractNumId w:val="34"/>
  </w:num>
  <w:num w:numId="19" w16cid:durableId="1160274150">
    <w:abstractNumId w:val="8"/>
  </w:num>
  <w:num w:numId="20" w16cid:durableId="2134209702">
    <w:abstractNumId w:val="20"/>
  </w:num>
  <w:num w:numId="21" w16cid:durableId="2007971066">
    <w:abstractNumId w:val="11"/>
  </w:num>
  <w:num w:numId="22" w16cid:durableId="674574195">
    <w:abstractNumId w:val="15"/>
  </w:num>
  <w:num w:numId="23" w16cid:durableId="227571453">
    <w:abstractNumId w:val="24"/>
  </w:num>
  <w:num w:numId="24" w16cid:durableId="2085832015">
    <w:abstractNumId w:val="39"/>
  </w:num>
  <w:num w:numId="25" w16cid:durableId="773935542">
    <w:abstractNumId w:val="32"/>
  </w:num>
  <w:num w:numId="26" w16cid:durableId="1252738336">
    <w:abstractNumId w:val="1"/>
  </w:num>
  <w:num w:numId="27" w16cid:durableId="705715517">
    <w:abstractNumId w:val="19"/>
  </w:num>
  <w:num w:numId="28" w16cid:durableId="1561021341">
    <w:abstractNumId w:val="23"/>
  </w:num>
  <w:num w:numId="29" w16cid:durableId="1400709282">
    <w:abstractNumId w:val="12"/>
  </w:num>
  <w:num w:numId="30" w16cid:durableId="1178233562">
    <w:abstractNumId w:val="26"/>
  </w:num>
  <w:num w:numId="31" w16cid:durableId="333264771">
    <w:abstractNumId w:val="4"/>
  </w:num>
  <w:num w:numId="32" w16cid:durableId="366490721">
    <w:abstractNumId w:val="18"/>
  </w:num>
  <w:num w:numId="33" w16cid:durableId="760570356">
    <w:abstractNumId w:val="40"/>
  </w:num>
  <w:num w:numId="34" w16cid:durableId="293409406">
    <w:abstractNumId w:val="3"/>
  </w:num>
  <w:num w:numId="35" w16cid:durableId="2110850649">
    <w:abstractNumId w:val="30"/>
  </w:num>
  <w:num w:numId="36" w16cid:durableId="538475808">
    <w:abstractNumId w:val="43"/>
  </w:num>
  <w:num w:numId="37" w16cid:durableId="1891913131">
    <w:abstractNumId w:val="33"/>
  </w:num>
  <w:num w:numId="38" w16cid:durableId="1514563924">
    <w:abstractNumId w:val="17"/>
  </w:num>
  <w:num w:numId="39" w16cid:durableId="1926063220">
    <w:abstractNumId w:val="22"/>
  </w:num>
  <w:num w:numId="40" w16cid:durableId="770473737">
    <w:abstractNumId w:val="0"/>
  </w:num>
  <w:num w:numId="41" w16cid:durableId="1356886006">
    <w:abstractNumId w:val="28"/>
  </w:num>
  <w:num w:numId="42" w16cid:durableId="688331128">
    <w:abstractNumId w:val="14"/>
  </w:num>
  <w:num w:numId="43" w16cid:durableId="552616683">
    <w:abstractNumId w:val="38"/>
  </w:num>
  <w:num w:numId="44" w16cid:durableId="9545632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MTQ0NzQxMje2tDBX0lEKTi0uzszPAykwqwUAfQXhliwAAAA="/>
  </w:docVars>
  <w:rsids>
    <w:rsidRoot w:val="00290D7E"/>
    <w:rsid w:val="00005E19"/>
    <w:rsid w:val="00015687"/>
    <w:rsid w:val="00020BC5"/>
    <w:rsid w:val="00025317"/>
    <w:rsid w:val="000261CC"/>
    <w:rsid w:val="00034F81"/>
    <w:rsid w:val="00044544"/>
    <w:rsid w:val="000564DB"/>
    <w:rsid w:val="000614B1"/>
    <w:rsid w:val="000651D5"/>
    <w:rsid w:val="00072B73"/>
    <w:rsid w:val="00083320"/>
    <w:rsid w:val="00085D3A"/>
    <w:rsid w:val="00086BE5"/>
    <w:rsid w:val="000965BA"/>
    <w:rsid w:val="000A17AA"/>
    <w:rsid w:val="000A48C9"/>
    <w:rsid w:val="000A56E0"/>
    <w:rsid w:val="000B0007"/>
    <w:rsid w:val="000B153B"/>
    <w:rsid w:val="000D56E0"/>
    <w:rsid w:val="000E1FB8"/>
    <w:rsid w:val="000F2D07"/>
    <w:rsid w:val="0010509B"/>
    <w:rsid w:val="001107B0"/>
    <w:rsid w:val="00110C41"/>
    <w:rsid w:val="00113245"/>
    <w:rsid w:val="0011770A"/>
    <w:rsid w:val="0012168D"/>
    <w:rsid w:val="00123E35"/>
    <w:rsid w:val="0012566E"/>
    <w:rsid w:val="00127E2B"/>
    <w:rsid w:val="001379C1"/>
    <w:rsid w:val="00146BFA"/>
    <w:rsid w:val="0016347F"/>
    <w:rsid w:val="00165573"/>
    <w:rsid w:val="00167249"/>
    <w:rsid w:val="0018299B"/>
    <w:rsid w:val="00183D29"/>
    <w:rsid w:val="00193AC9"/>
    <w:rsid w:val="00194D26"/>
    <w:rsid w:val="001A00CA"/>
    <w:rsid w:val="001A3B3A"/>
    <w:rsid w:val="001A40FC"/>
    <w:rsid w:val="001D0D1E"/>
    <w:rsid w:val="001D0ED0"/>
    <w:rsid w:val="001D1A94"/>
    <w:rsid w:val="001D5297"/>
    <w:rsid w:val="001E31EF"/>
    <w:rsid w:val="001F2B24"/>
    <w:rsid w:val="001F53BF"/>
    <w:rsid w:val="0020002B"/>
    <w:rsid w:val="0020021F"/>
    <w:rsid w:val="002003F2"/>
    <w:rsid w:val="002134BB"/>
    <w:rsid w:val="0021586A"/>
    <w:rsid w:val="002221BB"/>
    <w:rsid w:val="00232628"/>
    <w:rsid w:val="00245E60"/>
    <w:rsid w:val="00245F80"/>
    <w:rsid w:val="002462DD"/>
    <w:rsid w:val="002512F4"/>
    <w:rsid w:val="00263B14"/>
    <w:rsid w:val="00264889"/>
    <w:rsid w:val="00283966"/>
    <w:rsid w:val="00286EF1"/>
    <w:rsid w:val="00290D7E"/>
    <w:rsid w:val="00292C90"/>
    <w:rsid w:val="002A0ECA"/>
    <w:rsid w:val="002B7CC2"/>
    <w:rsid w:val="002C068B"/>
    <w:rsid w:val="002C64FC"/>
    <w:rsid w:val="002C6D8B"/>
    <w:rsid w:val="002C6E4E"/>
    <w:rsid w:val="002C7693"/>
    <w:rsid w:val="002E16A8"/>
    <w:rsid w:val="002E2C52"/>
    <w:rsid w:val="002F59A7"/>
    <w:rsid w:val="002F7CA3"/>
    <w:rsid w:val="00300EA2"/>
    <w:rsid w:val="003024BB"/>
    <w:rsid w:val="00312183"/>
    <w:rsid w:val="0031629E"/>
    <w:rsid w:val="003419F8"/>
    <w:rsid w:val="00352076"/>
    <w:rsid w:val="003623AF"/>
    <w:rsid w:val="003673D6"/>
    <w:rsid w:val="00376E98"/>
    <w:rsid w:val="003813BF"/>
    <w:rsid w:val="00381B9F"/>
    <w:rsid w:val="00384848"/>
    <w:rsid w:val="003903EA"/>
    <w:rsid w:val="003A47D3"/>
    <w:rsid w:val="003A6542"/>
    <w:rsid w:val="003A68CE"/>
    <w:rsid w:val="003B10BE"/>
    <w:rsid w:val="003B7DBB"/>
    <w:rsid w:val="003C073D"/>
    <w:rsid w:val="003C0D1E"/>
    <w:rsid w:val="003D1001"/>
    <w:rsid w:val="003D6AD7"/>
    <w:rsid w:val="003E1A41"/>
    <w:rsid w:val="003E5225"/>
    <w:rsid w:val="003F243A"/>
    <w:rsid w:val="003F44FA"/>
    <w:rsid w:val="003F5FAA"/>
    <w:rsid w:val="00402D2C"/>
    <w:rsid w:val="00405C4A"/>
    <w:rsid w:val="0040789C"/>
    <w:rsid w:val="00416E69"/>
    <w:rsid w:val="00430E91"/>
    <w:rsid w:val="00440A8C"/>
    <w:rsid w:val="0044300E"/>
    <w:rsid w:val="00444E82"/>
    <w:rsid w:val="004569B5"/>
    <w:rsid w:val="004720FE"/>
    <w:rsid w:val="0047652F"/>
    <w:rsid w:val="004829E4"/>
    <w:rsid w:val="00483C63"/>
    <w:rsid w:val="00492648"/>
    <w:rsid w:val="00495443"/>
    <w:rsid w:val="004A38BE"/>
    <w:rsid w:val="004A39E4"/>
    <w:rsid w:val="004A3F1E"/>
    <w:rsid w:val="004B5086"/>
    <w:rsid w:val="004C4C50"/>
    <w:rsid w:val="004D415F"/>
    <w:rsid w:val="004E3FBE"/>
    <w:rsid w:val="004F73C5"/>
    <w:rsid w:val="00500E6B"/>
    <w:rsid w:val="00512B1B"/>
    <w:rsid w:val="00522042"/>
    <w:rsid w:val="00524214"/>
    <w:rsid w:val="00530FD6"/>
    <w:rsid w:val="00543F17"/>
    <w:rsid w:val="00544103"/>
    <w:rsid w:val="00546DAB"/>
    <w:rsid w:val="005561B2"/>
    <w:rsid w:val="00561E84"/>
    <w:rsid w:val="00571753"/>
    <w:rsid w:val="00573D79"/>
    <w:rsid w:val="00575B47"/>
    <w:rsid w:val="0057603E"/>
    <w:rsid w:val="005918DC"/>
    <w:rsid w:val="00594E9A"/>
    <w:rsid w:val="005A5188"/>
    <w:rsid w:val="005A5BF5"/>
    <w:rsid w:val="005A5E5A"/>
    <w:rsid w:val="005C2716"/>
    <w:rsid w:val="005E096C"/>
    <w:rsid w:val="005E260B"/>
    <w:rsid w:val="005E7B9E"/>
    <w:rsid w:val="005F0CEE"/>
    <w:rsid w:val="005F4915"/>
    <w:rsid w:val="005F743C"/>
    <w:rsid w:val="00602560"/>
    <w:rsid w:val="0060534C"/>
    <w:rsid w:val="00607BCB"/>
    <w:rsid w:val="006159C1"/>
    <w:rsid w:val="006258CA"/>
    <w:rsid w:val="0063285F"/>
    <w:rsid w:val="00637907"/>
    <w:rsid w:val="00641A13"/>
    <w:rsid w:val="00651442"/>
    <w:rsid w:val="00666CE2"/>
    <w:rsid w:val="00674BAC"/>
    <w:rsid w:val="00683A5D"/>
    <w:rsid w:val="00685271"/>
    <w:rsid w:val="00686303"/>
    <w:rsid w:val="00691412"/>
    <w:rsid w:val="0069467C"/>
    <w:rsid w:val="0069598A"/>
    <w:rsid w:val="00695E70"/>
    <w:rsid w:val="006978DF"/>
    <w:rsid w:val="006C67F9"/>
    <w:rsid w:val="006E3181"/>
    <w:rsid w:val="006E6257"/>
    <w:rsid w:val="0070047C"/>
    <w:rsid w:val="00704180"/>
    <w:rsid w:val="00707744"/>
    <w:rsid w:val="00716F67"/>
    <w:rsid w:val="0072148E"/>
    <w:rsid w:val="007276E4"/>
    <w:rsid w:val="00730C24"/>
    <w:rsid w:val="00732E03"/>
    <w:rsid w:val="00734D32"/>
    <w:rsid w:val="00736108"/>
    <w:rsid w:val="0074491F"/>
    <w:rsid w:val="00745236"/>
    <w:rsid w:val="00774AFA"/>
    <w:rsid w:val="007829B0"/>
    <w:rsid w:val="00782D13"/>
    <w:rsid w:val="00791589"/>
    <w:rsid w:val="0079218A"/>
    <w:rsid w:val="007966EC"/>
    <w:rsid w:val="007A3BE8"/>
    <w:rsid w:val="007A73B0"/>
    <w:rsid w:val="007B7D94"/>
    <w:rsid w:val="007C0638"/>
    <w:rsid w:val="007E0BD4"/>
    <w:rsid w:val="007E0D38"/>
    <w:rsid w:val="007F0511"/>
    <w:rsid w:val="007F135E"/>
    <w:rsid w:val="007F3E7A"/>
    <w:rsid w:val="00805C20"/>
    <w:rsid w:val="00806CC7"/>
    <w:rsid w:val="008135AB"/>
    <w:rsid w:val="008169D5"/>
    <w:rsid w:val="00821008"/>
    <w:rsid w:val="008240ED"/>
    <w:rsid w:val="00832D02"/>
    <w:rsid w:val="008335B7"/>
    <w:rsid w:val="008438C3"/>
    <w:rsid w:val="00844269"/>
    <w:rsid w:val="008450E6"/>
    <w:rsid w:val="00852024"/>
    <w:rsid w:val="00855C0E"/>
    <w:rsid w:val="0085799B"/>
    <w:rsid w:val="0086480B"/>
    <w:rsid w:val="00865A4F"/>
    <w:rsid w:val="0087150E"/>
    <w:rsid w:val="00882C41"/>
    <w:rsid w:val="00883997"/>
    <w:rsid w:val="00891BEE"/>
    <w:rsid w:val="00897AB1"/>
    <w:rsid w:val="008A7AED"/>
    <w:rsid w:val="008B7712"/>
    <w:rsid w:val="008C6B4F"/>
    <w:rsid w:val="008D0AB0"/>
    <w:rsid w:val="008D4864"/>
    <w:rsid w:val="008E106D"/>
    <w:rsid w:val="008E35B0"/>
    <w:rsid w:val="008E43D7"/>
    <w:rsid w:val="008E6C4C"/>
    <w:rsid w:val="00914675"/>
    <w:rsid w:val="00926A07"/>
    <w:rsid w:val="00932EDA"/>
    <w:rsid w:val="00935D9B"/>
    <w:rsid w:val="00937F3E"/>
    <w:rsid w:val="00950578"/>
    <w:rsid w:val="009509FB"/>
    <w:rsid w:val="009568AD"/>
    <w:rsid w:val="00957FC9"/>
    <w:rsid w:val="00960E34"/>
    <w:rsid w:val="00963E59"/>
    <w:rsid w:val="00965E78"/>
    <w:rsid w:val="009709B6"/>
    <w:rsid w:val="009709CA"/>
    <w:rsid w:val="00971C72"/>
    <w:rsid w:val="00975E5E"/>
    <w:rsid w:val="00981223"/>
    <w:rsid w:val="00992172"/>
    <w:rsid w:val="009925C3"/>
    <w:rsid w:val="009955E6"/>
    <w:rsid w:val="009A1DD4"/>
    <w:rsid w:val="009B6A41"/>
    <w:rsid w:val="009B6C92"/>
    <w:rsid w:val="009C14D4"/>
    <w:rsid w:val="009C2534"/>
    <w:rsid w:val="009D5DA1"/>
    <w:rsid w:val="00A24FBC"/>
    <w:rsid w:val="00A3271D"/>
    <w:rsid w:val="00A34026"/>
    <w:rsid w:val="00A63340"/>
    <w:rsid w:val="00A641D0"/>
    <w:rsid w:val="00A654D4"/>
    <w:rsid w:val="00A72C97"/>
    <w:rsid w:val="00A771B8"/>
    <w:rsid w:val="00A775D2"/>
    <w:rsid w:val="00A77D37"/>
    <w:rsid w:val="00A8439D"/>
    <w:rsid w:val="00A84B6D"/>
    <w:rsid w:val="00A8625B"/>
    <w:rsid w:val="00A87215"/>
    <w:rsid w:val="00A904E5"/>
    <w:rsid w:val="00A92F95"/>
    <w:rsid w:val="00A93C41"/>
    <w:rsid w:val="00AA2396"/>
    <w:rsid w:val="00AA31BE"/>
    <w:rsid w:val="00AB4224"/>
    <w:rsid w:val="00AD327C"/>
    <w:rsid w:val="00AD6582"/>
    <w:rsid w:val="00AF77FA"/>
    <w:rsid w:val="00B17559"/>
    <w:rsid w:val="00B25FBD"/>
    <w:rsid w:val="00B4043A"/>
    <w:rsid w:val="00B4292F"/>
    <w:rsid w:val="00B47B5B"/>
    <w:rsid w:val="00B51ED0"/>
    <w:rsid w:val="00B54150"/>
    <w:rsid w:val="00B5734A"/>
    <w:rsid w:val="00B63EEC"/>
    <w:rsid w:val="00B663C4"/>
    <w:rsid w:val="00B66771"/>
    <w:rsid w:val="00B67EED"/>
    <w:rsid w:val="00B7381F"/>
    <w:rsid w:val="00B86082"/>
    <w:rsid w:val="00B9320A"/>
    <w:rsid w:val="00B9639A"/>
    <w:rsid w:val="00B967C3"/>
    <w:rsid w:val="00BA57CA"/>
    <w:rsid w:val="00BA736D"/>
    <w:rsid w:val="00BC4CDF"/>
    <w:rsid w:val="00BE3D85"/>
    <w:rsid w:val="00BF2E16"/>
    <w:rsid w:val="00BF31CB"/>
    <w:rsid w:val="00C018AF"/>
    <w:rsid w:val="00C052BB"/>
    <w:rsid w:val="00C140C8"/>
    <w:rsid w:val="00C15483"/>
    <w:rsid w:val="00C331D2"/>
    <w:rsid w:val="00C372E8"/>
    <w:rsid w:val="00C5227C"/>
    <w:rsid w:val="00C600E5"/>
    <w:rsid w:val="00C60DBF"/>
    <w:rsid w:val="00C61DF5"/>
    <w:rsid w:val="00C8071A"/>
    <w:rsid w:val="00C82102"/>
    <w:rsid w:val="00C90CB2"/>
    <w:rsid w:val="00C9735B"/>
    <w:rsid w:val="00CD2856"/>
    <w:rsid w:val="00CD4753"/>
    <w:rsid w:val="00CE711D"/>
    <w:rsid w:val="00CF0C23"/>
    <w:rsid w:val="00CF1CC5"/>
    <w:rsid w:val="00D00E5C"/>
    <w:rsid w:val="00D077E0"/>
    <w:rsid w:val="00D22FAE"/>
    <w:rsid w:val="00D2612C"/>
    <w:rsid w:val="00D26E90"/>
    <w:rsid w:val="00D3477A"/>
    <w:rsid w:val="00D44947"/>
    <w:rsid w:val="00D44D29"/>
    <w:rsid w:val="00D529D2"/>
    <w:rsid w:val="00D536C3"/>
    <w:rsid w:val="00D54E44"/>
    <w:rsid w:val="00D613AE"/>
    <w:rsid w:val="00D62740"/>
    <w:rsid w:val="00D62B59"/>
    <w:rsid w:val="00D8106D"/>
    <w:rsid w:val="00D84052"/>
    <w:rsid w:val="00D8568B"/>
    <w:rsid w:val="00D85E59"/>
    <w:rsid w:val="00D921B5"/>
    <w:rsid w:val="00D944BA"/>
    <w:rsid w:val="00D95145"/>
    <w:rsid w:val="00DA4EC8"/>
    <w:rsid w:val="00DA7A45"/>
    <w:rsid w:val="00DC0654"/>
    <w:rsid w:val="00DC6756"/>
    <w:rsid w:val="00DD13D5"/>
    <w:rsid w:val="00DD57CD"/>
    <w:rsid w:val="00DD5B2A"/>
    <w:rsid w:val="00DE2DE1"/>
    <w:rsid w:val="00DF4B94"/>
    <w:rsid w:val="00DF67C2"/>
    <w:rsid w:val="00DF698A"/>
    <w:rsid w:val="00E14782"/>
    <w:rsid w:val="00E156C8"/>
    <w:rsid w:val="00E2425A"/>
    <w:rsid w:val="00E255AA"/>
    <w:rsid w:val="00E35D19"/>
    <w:rsid w:val="00E37107"/>
    <w:rsid w:val="00E52299"/>
    <w:rsid w:val="00E66291"/>
    <w:rsid w:val="00E72D70"/>
    <w:rsid w:val="00E735F8"/>
    <w:rsid w:val="00E9034D"/>
    <w:rsid w:val="00E96FD9"/>
    <w:rsid w:val="00EB4A5E"/>
    <w:rsid w:val="00EB6253"/>
    <w:rsid w:val="00EC303C"/>
    <w:rsid w:val="00EC4D94"/>
    <w:rsid w:val="00EC632E"/>
    <w:rsid w:val="00ED54E4"/>
    <w:rsid w:val="00ED6904"/>
    <w:rsid w:val="00EF03E6"/>
    <w:rsid w:val="00EF7D77"/>
    <w:rsid w:val="00F02022"/>
    <w:rsid w:val="00F141D1"/>
    <w:rsid w:val="00F2009D"/>
    <w:rsid w:val="00F2358E"/>
    <w:rsid w:val="00F34507"/>
    <w:rsid w:val="00F42D8E"/>
    <w:rsid w:val="00F525C5"/>
    <w:rsid w:val="00F62DC8"/>
    <w:rsid w:val="00F64C0F"/>
    <w:rsid w:val="00F734C1"/>
    <w:rsid w:val="00F84140"/>
    <w:rsid w:val="00F84683"/>
    <w:rsid w:val="00F8721D"/>
    <w:rsid w:val="00F90083"/>
    <w:rsid w:val="00F9169C"/>
    <w:rsid w:val="00F923C5"/>
    <w:rsid w:val="00F937D5"/>
    <w:rsid w:val="00FA0137"/>
    <w:rsid w:val="00FB261C"/>
    <w:rsid w:val="00FC1094"/>
    <w:rsid w:val="00FC13BB"/>
    <w:rsid w:val="00FC5155"/>
    <w:rsid w:val="00FE4319"/>
    <w:rsid w:val="1E53985A"/>
    <w:rsid w:val="2E766EC7"/>
    <w:rsid w:val="3F0CFF92"/>
    <w:rsid w:val="42039125"/>
    <w:rsid w:val="5BF06B8D"/>
    <w:rsid w:val="6237AC8D"/>
    <w:rsid w:val="64CE2A82"/>
    <w:rsid w:val="76880C33"/>
    <w:rsid w:val="77763F80"/>
    <w:rsid w:val="7F285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90A968"/>
  <w15:chartTrackingRefBased/>
  <w15:docId w15:val="{853B49D2-F2F4-45A1-BFE6-8F08E2477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546DAB"/>
    <w:pPr>
      <w:spacing w:after="0" w:line="300" w:lineRule="auto"/>
      <w:ind w:left="454"/>
      <w:jc w:val="both"/>
      <w:outlineLvl w:val="2"/>
    </w:pPr>
    <w:rPr>
      <w:rFonts w:ascii="Arial" w:eastAsia="Times New Roman" w:hAnsi="Arial" w:cs="Times New Roman"/>
      <w:b/>
      <w:bCs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ld">
    <w:name w:val="Bold"/>
    <w:basedOn w:val="Normal"/>
    <w:rsid w:val="00290D7E"/>
    <w:pPr>
      <w:spacing w:after="0" w:line="240" w:lineRule="auto"/>
      <w:jc w:val="both"/>
    </w:pPr>
    <w:rPr>
      <w:rFonts w:ascii="Arial" w:eastAsia="Calibri" w:hAnsi="Arial" w:cs="Times New Roman"/>
      <w:b/>
      <w:sz w:val="20"/>
    </w:rPr>
  </w:style>
  <w:style w:type="paragraph" w:styleId="ListParagraph">
    <w:name w:val="List Paragraph"/>
    <w:basedOn w:val="Normal"/>
    <w:uiPriority w:val="34"/>
    <w:qFormat/>
    <w:rsid w:val="00290D7E"/>
    <w:pPr>
      <w:spacing w:after="0" w:line="240" w:lineRule="auto"/>
      <w:ind w:left="720"/>
      <w:contextualSpacing/>
      <w:jc w:val="both"/>
    </w:pPr>
    <w:rPr>
      <w:rFonts w:ascii="Arial" w:eastAsia="Calibri" w:hAnsi="Arial" w:cs="Times New Roman"/>
      <w:sz w:val="20"/>
    </w:rPr>
  </w:style>
  <w:style w:type="numbering" w:customStyle="1" w:styleId="BulletedSymbol">
    <w:name w:val="Bulleted Symbol"/>
    <w:basedOn w:val="NoList"/>
    <w:rsid w:val="00290D7E"/>
    <w:pPr>
      <w:numPr>
        <w:numId w:val="1"/>
      </w:numPr>
    </w:pPr>
  </w:style>
  <w:style w:type="table" w:styleId="TableGrid">
    <w:name w:val="Table Grid"/>
    <w:basedOn w:val="TableNormal"/>
    <w:uiPriority w:val="59"/>
    <w:rsid w:val="00290D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B15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53B"/>
  </w:style>
  <w:style w:type="paragraph" w:styleId="Footer">
    <w:name w:val="footer"/>
    <w:basedOn w:val="Normal"/>
    <w:link w:val="FooterChar"/>
    <w:uiPriority w:val="99"/>
    <w:unhideWhenUsed/>
    <w:rsid w:val="000B15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53B"/>
  </w:style>
  <w:style w:type="character" w:customStyle="1" w:styleId="Heading3Char">
    <w:name w:val="Heading 3 Char"/>
    <w:basedOn w:val="DefaultParagraphFont"/>
    <w:link w:val="Heading3"/>
    <w:rsid w:val="00546DAB"/>
    <w:rPr>
      <w:rFonts w:ascii="Arial" w:eastAsia="Times New Roman" w:hAnsi="Arial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44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44B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nhideWhenUsed/>
    <w:rsid w:val="008D0AB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D0A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0A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A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AB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D3477A"/>
    <w:rPr>
      <w:color w:val="0000FF"/>
      <w:u w:val="single"/>
    </w:rPr>
  </w:style>
  <w:style w:type="paragraph" w:styleId="Revision">
    <w:name w:val="Revision"/>
    <w:hidden/>
    <w:uiPriority w:val="99"/>
    <w:semiHidden/>
    <w:rsid w:val="00A775D2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B667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63B1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3B1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3B14"/>
    <w:rPr>
      <w:vertAlign w:val="superscript"/>
    </w:rPr>
  </w:style>
  <w:style w:type="paragraph" w:customStyle="1" w:styleId="xxxmsonormal">
    <w:name w:val="x_x_x_msonormal"/>
    <w:basedOn w:val="Normal"/>
    <w:rsid w:val="00981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1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C1D0E15DE60149B9270D696DF40C4F" ma:contentTypeVersion="4" ma:contentTypeDescription="Create a new document." ma:contentTypeScope="" ma:versionID="39c9f16abf9cadbd9695bd31259c42e7">
  <xsd:schema xmlns:xsd="http://www.w3.org/2001/XMLSchema" xmlns:xs="http://www.w3.org/2001/XMLSchema" xmlns:p="http://schemas.microsoft.com/office/2006/metadata/properties" xmlns:ns2="a52edd86-f40d-4f0b-ba12-eeeb6d0c7de8" targetNamespace="http://schemas.microsoft.com/office/2006/metadata/properties" ma:root="true" ma:fieldsID="690e35758a49ee8699030092971cbe75" ns2:_="">
    <xsd:import namespace="a52edd86-f40d-4f0b-ba12-eeeb6d0c7d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2edd86-f40d-4f0b-ba12-eeeb6d0c7d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061F29-C73A-4721-A5E2-0F35C9A483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A3FF4E-F6BF-4EE9-A858-DDBABB0CA8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2edd86-f40d-4f0b-ba12-eeeb6d0c7d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C75D65-0D76-4769-BBB9-A36DAACC463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439B7B6-1DD0-4707-BCD7-C69C39D6E54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95</Words>
  <Characters>545</Characters>
  <Application>Microsoft Office Word</Application>
  <DocSecurity>0</DocSecurity>
  <Lines>4</Lines>
  <Paragraphs>1</Paragraphs>
  <ScaleCrop>false</ScaleCrop>
  <Company/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Jarrett</dc:creator>
  <cp:keywords/>
  <dc:description/>
  <cp:lastModifiedBy>Sarah Hetherington</cp:lastModifiedBy>
  <cp:revision>31</cp:revision>
  <cp:lastPrinted>2019-11-14T22:05:00Z</cp:lastPrinted>
  <dcterms:created xsi:type="dcterms:W3CDTF">2022-12-06T12:58:00Z</dcterms:created>
  <dcterms:modified xsi:type="dcterms:W3CDTF">2023-01-05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C1D0E15DE60149B9270D696DF40C4F</vt:lpwstr>
  </property>
  <property fmtid="{D5CDD505-2E9C-101B-9397-08002B2CF9AE}" pid="3" name="MSIP_Label_b7407fdd-18d3-4dbe-9af5-11ecd8aefe73_Enabled">
    <vt:lpwstr>true</vt:lpwstr>
  </property>
  <property fmtid="{D5CDD505-2E9C-101B-9397-08002B2CF9AE}" pid="4" name="MSIP_Label_b7407fdd-18d3-4dbe-9af5-11ecd8aefe73_SetDate">
    <vt:lpwstr>2022-06-29T15:29:42Z</vt:lpwstr>
  </property>
  <property fmtid="{D5CDD505-2E9C-101B-9397-08002B2CF9AE}" pid="5" name="MSIP_Label_b7407fdd-18d3-4dbe-9af5-11ecd8aefe73_Method">
    <vt:lpwstr>Privileged</vt:lpwstr>
  </property>
  <property fmtid="{D5CDD505-2E9C-101B-9397-08002B2CF9AE}" pid="6" name="MSIP_Label_b7407fdd-18d3-4dbe-9af5-11ecd8aefe73_Name">
    <vt:lpwstr>SIPTU - Confidential</vt:lpwstr>
  </property>
  <property fmtid="{D5CDD505-2E9C-101B-9397-08002B2CF9AE}" pid="7" name="MSIP_Label_b7407fdd-18d3-4dbe-9af5-11ecd8aefe73_SiteId">
    <vt:lpwstr>b47628df-374d-4176-b661-a9858753cbac</vt:lpwstr>
  </property>
  <property fmtid="{D5CDD505-2E9C-101B-9397-08002B2CF9AE}" pid="8" name="MSIP_Label_b7407fdd-18d3-4dbe-9af5-11ecd8aefe73_ActionId">
    <vt:lpwstr>8982723c-13a7-4997-afe9-0bd19ff5e7a3</vt:lpwstr>
  </property>
  <property fmtid="{D5CDD505-2E9C-101B-9397-08002B2CF9AE}" pid="9" name="MSIP_Label_b7407fdd-18d3-4dbe-9af5-11ecd8aefe73_ContentBits">
    <vt:lpwstr>0</vt:lpwstr>
  </property>
</Properties>
</file>